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2.9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And does logging affect you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7% (11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7% (26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% (143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6:38Z</dcterms:created>
  <dcterms:modified xsi:type="dcterms:W3CDTF">2024-02-21T03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